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E79" w:rsidRDefault="005514B0" w:rsidP="00040178">
      <w:pPr>
        <w:pStyle w:val="Heading1"/>
        <w:numPr>
          <w:ilvl w:val="0"/>
          <w:numId w:val="5"/>
        </w:numPr>
      </w:pPr>
      <w:r>
        <w:t>SVM</w:t>
      </w:r>
    </w:p>
    <w:p w:rsidR="00F43E79" w:rsidRDefault="00040178" w:rsidP="00040178">
      <w:pPr>
        <w:pStyle w:val="Heading2"/>
        <w:numPr>
          <w:ilvl w:val="1"/>
          <w:numId w:val="5"/>
        </w:numPr>
      </w:pPr>
      <w:proofErr w:type="spellStart"/>
      <w:r>
        <w:t>BinarySVM</w:t>
      </w:r>
      <w:proofErr w:type="spellEnd"/>
    </w:p>
    <w:p w:rsidR="00040178" w:rsidRPr="00040178" w:rsidRDefault="00040178" w:rsidP="00040178">
      <w:pPr>
        <w:pStyle w:val="ListParagraph"/>
        <w:ind w:left="390"/>
      </w:pPr>
    </w:p>
    <w:p w:rsidR="00F43E79" w:rsidRPr="00F43E79" w:rsidRDefault="00040178" w:rsidP="00040178">
      <w:pPr>
        <w:pStyle w:val="ListParagraph"/>
        <w:ind w:left="360"/>
        <w:rPr>
          <w:b/>
        </w:rPr>
      </w:pPr>
      <w:proofErr w:type="spellStart"/>
      <w:r>
        <w:rPr>
          <w:b/>
        </w:rPr>
        <w:t>BinarySVM</w:t>
      </w:r>
      <w:proofErr w:type="spellEnd"/>
      <w:r>
        <w:rPr>
          <w:b/>
        </w:rPr>
        <w:t>(</w:t>
      </w:r>
      <w:r w:rsidR="00F43E79" w:rsidRPr="00F43E79">
        <w:rPr>
          <w:b/>
        </w:rPr>
        <w:t>method="</w:t>
      </w:r>
      <w:proofErr w:type="spellStart"/>
      <w:r w:rsidR="00F43E79" w:rsidRPr="00F43E79">
        <w:rPr>
          <w:b/>
        </w:rPr>
        <w:t>boser</w:t>
      </w:r>
      <w:proofErr w:type="spellEnd"/>
      <w:r w:rsidR="00F43E79" w:rsidRPr="00F43E79">
        <w:rPr>
          <w:b/>
        </w:rPr>
        <w:t xml:space="preserve">", C = 1, </w:t>
      </w:r>
      <w:r w:rsidR="00A01E0E" w:rsidRPr="00F43E79">
        <w:rPr>
          <w:b/>
        </w:rPr>
        <w:t>tolerance</w:t>
      </w:r>
      <w:r w:rsidR="00F43E79" w:rsidRPr="00F43E79">
        <w:rPr>
          <w:b/>
        </w:rPr>
        <w:t xml:space="preserve"> = 0.001, tau = 0.000001, </w:t>
      </w:r>
      <w:proofErr w:type="spellStart"/>
      <w:r w:rsidR="00F43E79" w:rsidRPr="00F43E79">
        <w:rPr>
          <w:b/>
        </w:rPr>
        <w:t>maxIterations</w:t>
      </w:r>
      <w:proofErr w:type="spellEnd"/>
      <w:r w:rsidR="00F43E79" w:rsidRPr="00F43E79">
        <w:rPr>
          <w:b/>
        </w:rPr>
        <w:t xml:space="preserve"> = 1000000, </w:t>
      </w:r>
      <w:proofErr w:type="spellStart"/>
      <w:r w:rsidR="00F43E79" w:rsidRPr="00F43E79">
        <w:rPr>
          <w:b/>
        </w:rPr>
        <w:t>cacheSize</w:t>
      </w:r>
      <w:proofErr w:type="spellEnd"/>
      <w:r w:rsidR="00F43E79" w:rsidRPr="00F43E79">
        <w:rPr>
          <w:b/>
        </w:rPr>
        <w:t xml:space="preserve"> = 8000000, </w:t>
      </w:r>
      <w:proofErr w:type="spellStart"/>
      <w:r w:rsidR="00F43E79" w:rsidRPr="00F43E79">
        <w:rPr>
          <w:b/>
        </w:rPr>
        <w:t>doShrinking</w:t>
      </w:r>
      <w:proofErr w:type="spellEnd"/>
      <w:r w:rsidR="00F43E79" w:rsidRPr="00F43E79">
        <w:rPr>
          <w:b/>
        </w:rPr>
        <w:t xml:space="preserve"> = True, kernel = 'linear', sigma = 0,k = 1, b = 0,dtype = float64):</w:t>
      </w:r>
    </w:p>
    <w:p w:rsidR="00F43E79" w:rsidRPr="00F43E79" w:rsidRDefault="00F43E79" w:rsidP="00F43E79">
      <w:pPr>
        <w:ind w:firstLine="360"/>
        <w:rPr>
          <w:b/>
        </w:rPr>
      </w:pPr>
      <w:r>
        <w:t xml:space="preserve">Constructor to set </w:t>
      </w:r>
      <w:r w:rsidR="005514B0">
        <w:t xml:space="preserve">binary </w:t>
      </w:r>
      <w:r>
        <w:t>SVM training parameters</w:t>
      </w:r>
    </w:p>
    <w:p w:rsidR="00F43E79" w:rsidRPr="00F43E79" w:rsidRDefault="00F43E79" w:rsidP="00F43E79">
      <w:pPr>
        <w:rPr>
          <w:i/>
          <w:u w:val="single"/>
        </w:rPr>
      </w:pPr>
      <w:r w:rsidRPr="00F43E79">
        <w:rPr>
          <w:i/>
        </w:rPr>
        <w:t xml:space="preserve">       </w:t>
      </w:r>
      <w:r w:rsidRPr="00F43E79">
        <w:rPr>
          <w:i/>
          <w:u w:val="single"/>
        </w:rPr>
        <w:t>param</w:t>
      </w:r>
      <w:r>
        <w:rPr>
          <w:i/>
          <w:u w:val="single"/>
        </w:rPr>
        <w:t>e</w:t>
      </w:r>
      <w:r w:rsidRPr="00F43E79">
        <w:rPr>
          <w:i/>
          <w:u w:val="single"/>
        </w:rPr>
        <w:t>ters:</w:t>
      </w:r>
    </w:p>
    <w:p w:rsidR="00F43E79" w:rsidRDefault="00F43E79" w:rsidP="00F43E79">
      <w:r>
        <w:tab/>
      </w:r>
      <w:r w:rsidRPr="00F43E79">
        <w:rPr>
          <w:b/>
        </w:rPr>
        <w:t>method:</w:t>
      </w:r>
      <w:r>
        <w:t xml:space="preserve"> '</w:t>
      </w:r>
      <w:proofErr w:type="spellStart"/>
      <w:r>
        <w:t>boser</w:t>
      </w:r>
      <w:proofErr w:type="spellEnd"/>
      <w:r>
        <w:t>', default: '</w:t>
      </w:r>
      <w:proofErr w:type="spellStart"/>
      <w:r>
        <w:t>boser</w:t>
      </w:r>
      <w:proofErr w:type="spellEnd"/>
      <w:r>
        <w:t>'</w:t>
      </w:r>
    </w:p>
    <w:p w:rsidR="00F43E79" w:rsidRDefault="00F43E79" w:rsidP="00F43E79">
      <w:r>
        <w:tab/>
      </w:r>
      <w:r>
        <w:tab/>
        <w:t>computation method</w:t>
      </w:r>
    </w:p>
    <w:p w:rsidR="00F43E79" w:rsidRDefault="00F43E79" w:rsidP="00F43E79">
      <w:r>
        <w:tab/>
      </w:r>
      <w:r w:rsidRPr="00F43E79">
        <w:rPr>
          <w:b/>
        </w:rPr>
        <w:t xml:space="preserve">C: </w:t>
      </w:r>
      <w:proofErr w:type="spellStart"/>
      <w:r w:rsidRPr="00F43E79">
        <w:rPr>
          <w:b/>
        </w:rPr>
        <w:t>deafult</w:t>
      </w:r>
      <w:proofErr w:type="spellEnd"/>
      <w:r w:rsidRPr="00F43E79">
        <w:rPr>
          <w:b/>
        </w:rPr>
        <w:t>:</w:t>
      </w:r>
      <w:r>
        <w:t xml:space="preserve"> 1</w:t>
      </w:r>
    </w:p>
    <w:p w:rsidR="00F43E79" w:rsidRDefault="00F43E79" w:rsidP="00F43E79">
      <w:r>
        <w:tab/>
      </w:r>
      <w:r>
        <w:tab/>
        <w:t>Upper bound in conditions of the quadratic optimization problem.</w:t>
      </w:r>
    </w:p>
    <w:p w:rsidR="00F43E79" w:rsidRDefault="00F43E79" w:rsidP="00F43E79">
      <w:r>
        <w:tab/>
      </w:r>
      <w:r w:rsidRPr="00F43E79">
        <w:rPr>
          <w:b/>
        </w:rPr>
        <w:t>tolerance</w:t>
      </w:r>
      <w:r>
        <w:t>: default: '0.001'</w:t>
      </w:r>
    </w:p>
    <w:p w:rsidR="00F43E79" w:rsidRDefault="00F43E79" w:rsidP="00F43E79">
      <w:r>
        <w:tab/>
      </w:r>
      <w:r>
        <w:tab/>
        <w:t>Training accuracy/ stopping criteria</w:t>
      </w:r>
    </w:p>
    <w:p w:rsidR="00F43E79" w:rsidRDefault="00F43E79" w:rsidP="00F43E79">
      <w:r>
        <w:tab/>
      </w:r>
      <w:r w:rsidRPr="00F43E79">
        <w:rPr>
          <w:b/>
        </w:rPr>
        <w:t>tau:</w:t>
      </w:r>
      <w:r>
        <w:t xml:space="preserve"> default: 0.000001</w:t>
      </w:r>
    </w:p>
    <w:p w:rsidR="00F43E79" w:rsidRDefault="00F43E79" w:rsidP="00F43E79">
      <w:r>
        <w:tab/>
      </w:r>
      <w:r>
        <w:tab/>
        <w:t>Tau parameter of the WSS scheme.</w:t>
      </w:r>
    </w:p>
    <w:p w:rsidR="00F43E79" w:rsidRDefault="00F43E79" w:rsidP="00F43E79">
      <w:r>
        <w:tab/>
      </w:r>
      <w:proofErr w:type="spellStart"/>
      <w:r w:rsidRPr="00F43E79">
        <w:rPr>
          <w:b/>
        </w:rPr>
        <w:t>maxiterations</w:t>
      </w:r>
      <w:proofErr w:type="spellEnd"/>
      <w:r w:rsidRPr="00F43E79">
        <w:rPr>
          <w:b/>
        </w:rPr>
        <w:t>:</w:t>
      </w:r>
      <w:r>
        <w:t xml:space="preserve"> default: 1000000</w:t>
      </w:r>
    </w:p>
    <w:p w:rsidR="00F43E79" w:rsidRDefault="00F43E79" w:rsidP="00F43E79">
      <w:r>
        <w:tab/>
      </w:r>
      <w:r>
        <w:tab/>
        <w:t>Maximal number of iterations for the algorithm.</w:t>
      </w:r>
    </w:p>
    <w:p w:rsidR="00F43E79" w:rsidRDefault="00F43E79" w:rsidP="00F43E79">
      <w:r>
        <w:tab/>
      </w:r>
      <w:proofErr w:type="spellStart"/>
      <w:r w:rsidRPr="00F43E79">
        <w:rPr>
          <w:b/>
        </w:rPr>
        <w:t>cacheSize</w:t>
      </w:r>
      <w:proofErr w:type="spellEnd"/>
      <w:r w:rsidRPr="00F43E79">
        <w:rPr>
          <w:b/>
        </w:rPr>
        <w:t>:</w:t>
      </w:r>
      <w:r>
        <w:t xml:space="preserve"> default: 8000000</w:t>
      </w:r>
    </w:p>
    <w:p w:rsidR="00F43E79" w:rsidRDefault="00F43E79" w:rsidP="00F43E79">
      <w:r>
        <w:tab/>
      </w:r>
      <w:r>
        <w:tab/>
      </w:r>
      <w:proofErr w:type="spellStart"/>
      <w:r>
        <w:t>cachesize</w:t>
      </w:r>
      <w:proofErr w:type="spellEnd"/>
      <w:r>
        <w:t xml:space="preserve"> for storing values of </w:t>
      </w:r>
      <w:r w:rsidR="00A01E0E">
        <w:t>kernel</w:t>
      </w:r>
      <w:r>
        <w:t xml:space="preserve"> matrix.</w:t>
      </w:r>
    </w:p>
    <w:p w:rsidR="00F43E79" w:rsidRDefault="00F43E79" w:rsidP="00F43E79">
      <w:r>
        <w:tab/>
      </w:r>
      <w:proofErr w:type="spellStart"/>
      <w:r w:rsidRPr="00F43E79">
        <w:rPr>
          <w:b/>
        </w:rPr>
        <w:t>doShringing</w:t>
      </w:r>
      <w:proofErr w:type="spellEnd"/>
      <w:r w:rsidRPr="00F43E79">
        <w:rPr>
          <w:b/>
        </w:rPr>
        <w:t>:</w:t>
      </w:r>
      <w:r>
        <w:t xml:space="preserve"> True/false, default: True</w:t>
      </w:r>
    </w:p>
    <w:p w:rsidR="00F43E79" w:rsidRDefault="00F43E79" w:rsidP="00F43E79">
      <w:r>
        <w:tab/>
      </w:r>
      <w:r>
        <w:tab/>
        <w:t xml:space="preserve">flag to set shrinking optimization </w:t>
      </w:r>
      <w:r w:rsidR="00A01E0E">
        <w:t>technique</w:t>
      </w:r>
    </w:p>
    <w:p w:rsidR="00F43E79" w:rsidRDefault="00F43E79" w:rsidP="00F43E79">
      <w:r>
        <w:tab/>
      </w:r>
      <w:r w:rsidRPr="00F43E79">
        <w:rPr>
          <w:b/>
        </w:rPr>
        <w:t>kernel:</w:t>
      </w:r>
      <w:r>
        <w:t xml:space="preserve"> 'linear'/'</w:t>
      </w:r>
      <w:proofErr w:type="spellStart"/>
      <w:r>
        <w:t>rbf</w:t>
      </w:r>
      <w:proofErr w:type="spellEnd"/>
      <w:r>
        <w:t>', default: 'linear</w:t>
      </w:r>
      <w:r w:rsidR="00F740A5">
        <w:t>’</w:t>
      </w:r>
    </w:p>
    <w:p w:rsidR="00F43E79" w:rsidRDefault="00F43E79" w:rsidP="00F43E79">
      <w:r>
        <w:tab/>
      </w:r>
      <w:r w:rsidRPr="00F43E79">
        <w:rPr>
          <w:b/>
        </w:rPr>
        <w:t>k:</w:t>
      </w:r>
      <w:r>
        <w:t xml:space="preserve"> default: 1</w:t>
      </w:r>
    </w:p>
    <w:p w:rsidR="00F43E79" w:rsidRDefault="00F43E79" w:rsidP="00F43E79">
      <w:r>
        <w:tab/>
      </w:r>
      <w:r>
        <w:tab/>
        <w:t xml:space="preserve">coefficient value of k when </w:t>
      </w:r>
      <w:r w:rsidR="00A01E0E">
        <w:t>kernel</w:t>
      </w:r>
      <w:r>
        <w:t xml:space="preserve"> function is 'linear'</w:t>
      </w:r>
    </w:p>
    <w:p w:rsidR="00F43E79" w:rsidRDefault="00F43E79" w:rsidP="00F43E79">
      <w:r>
        <w:tab/>
      </w:r>
      <w:r w:rsidRPr="00F43E79">
        <w:rPr>
          <w:b/>
        </w:rPr>
        <w:t>b:</w:t>
      </w:r>
      <w:r>
        <w:t xml:space="preserve"> </w:t>
      </w:r>
      <w:r>
        <w:tab/>
        <w:t>default: 0</w:t>
      </w:r>
    </w:p>
    <w:p w:rsidR="00F43E79" w:rsidRDefault="00F43E79" w:rsidP="00F43E79">
      <w:r>
        <w:tab/>
      </w:r>
      <w:r>
        <w:tab/>
      </w:r>
      <w:r w:rsidR="00A01E0E">
        <w:t>coefficient</w:t>
      </w:r>
      <w:r>
        <w:t xml:space="preserve"> value of b of linear function</w:t>
      </w:r>
    </w:p>
    <w:p w:rsidR="00F43E79" w:rsidRDefault="00F43E79" w:rsidP="00F43E79">
      <w:r>
        <w:tab/>
      </w:r>
      <w:r w:rsidRPr="00F43E79">
        <w:rPr>
          <w:b/>
        </w:rPr>
        <w:t>dtype:</w:t>
      </w:r>
      <w:r>
        <w:t xml:space="preserve"> intc, float32, float63, intc</w:t>
      </w:r>
      <w:r>
        <w:tab/>
      </w:r>
    </w:p>
    <w:p w:rsidR="00F43E79" w:rsidRPr="00F43E79" w:rsidRDefault="00F43E79" w:rsidP="00F43E79">
      <w:pPr>
        <w:rPr>
          <w:b/>
        </w:rPr>
      </w:pPr>
    </w:p>
    <w:p w:rsidR="00F43E79" w:rsidRDefault="005514B0" w:rsidP="002D0DE3">
      <w:pPr>
        <w:pStyle w:val="Heading1"/>
        <w:numPr>
          <w:ilvl w:val="1"/>
          <w:numId w:val="5"/>
        </w:numPr>
      </w:pPr>
      <w:r>
        <w:lastRenderedPageBreak/>
        <w:t xml:space="preserve"> </w:t>
      </w:r>
      <w:proofErr w:type="spellStart"/>
      <w:r>
        <w:t>MultiSVM</w:t>
      </w:r>
      <w:proofErr w:type="spellEnd"/>
      <w:r>
        <w:t>:</w:t>
      </w:r>
    </w:p>
    <w:p w:rsidR="005514B0" w:rsidRDefault="005514B0" w:rsidP="005514B0">
      <w:r>
        <w:tab/>
      </w:r>
    </w:p>
    <w:p w:rsidR="005514B0" w:rsidRPr="002D0DE3" w:rsidRDefault="002D0DE3" w:rsidP="002D0DE3">
      <w:pPr>
        <w:rPr>
          <w:b/>
        </w:rPr>
      </w:pPr>
      <w:proofErr w:type="spellStart"/>
      <w:r>
        <w:rPr>
          <w:b/>
        </w:rPr>
        <w:t>MultiSVM</w:t>
      </w:r>
      <w:proofErr w:type="spellEnd"/>
      <w:r>
        <w:rPr>
          <w:b/>
        </w:rPr>
        <w:t>(</w:t>
      </w:r>
      <w:proofErr w:type="spellStart"/>
      <w:r w:rsidR="005514B0" w:rsidRPr="002D0DE3">
        <w:rPr>
          <w:b/>
        </w:rPr>
        <w:t>nClasses</w:t>
      </w:r>
      <w:proofErr w:type="spellEnd"/>
      <w:r w:rsidR="005514B0" w:rsidRPr="002D0DE3">
        <w:rPr>
          <w:b/>
        </w:rPr>
        <w:t>, method="</w:t>
      </w:r>
      <w:proofErr w:type="spellStart"/>
      <w:r w:rsidR="005514B0" w:rsidRPr="002D0DE3">
        <w:rPr>
          <w:b/>
        </w:rPr>
        <w:t>boser</w:t>
      </w:r>
      <w:proofErr w:type="spellEnd"/>
      <w:r w:rsidR="005514B0" w:rsidRPr="002D0DE3">
        <w:rPr>
          <w:b/>
        </w:rPr>
        <w:t xml:space="preserve">", C = 1, </w:t>
      </w:r>
      <w:r w:rsidR="00A01E0E" w:rsidRPr="002D0DE3">
        <w:rPr>
          <w:b/>
        </w:rPr>
        <w:t>tolerance</w:t>
      </w:r>
      <w:r w:rsidR="005514B0" w:rsidRPr="002D0DE3">
        <w:rPr>
          <w:b/>
        </w:rPr>
        <w:t xml:space="preserve"> = 0.001, tau = 0.000001, </w:t>
      </w:r>
      <w:proofErr w:type="spellStart"/>
      <w:r w:rsidR="005514B0" w:rsidRPr="002D0DE3">
        <w:rPr>
          <w:b/>
        </w:rPr>
        <w:t>maxIterations</w:t>
      </w:r>
      <w:proofErr w:type="spellEnd"/>
      <w:r w:rsidR="005514B0" w:rsidRPr="002D0DE3">
        <w:rPr>
          <w:b/>
        </w:rPr>
        <w:t xml:space="preserve"> = 1000000, </w:t>
      </w:r>
      <w:proofErr w:type="spellStart"/>
      <w:r w:rsidR="005514B0" w:rsidRPr="002D0DE3">
        <w:rPr>
          <w:b/>
        </w:rPr>
        <w:t>cacheSize</w:t>
      </w:r>
      <w:proofErr w:type="spellEnd"/>
      <w:r w:rsidR="005514B0" w:rsidRPr="002D0DE3">
        <w:rPr>
          <w:b/>
        </w:rPr>
        <w:t xml:space="preserve"> = 8000000, </w:t>
      </w:r>
      <w:proofErr w:type="spellStart"/>
      <w:r w:rsidR="005514B0" w:rsidRPr="002D0DE3">
        <w:rPr>
          <w:b/>
        </w:rPr>
        <w:t>doShrinking</w:t>
      </w:r>
      <w:proofErr w:type="spellEnd"/>
      <w:r w:rsidR="005514B0" w:rsidRPr="002D0DE3">
        <w:rPr>
          <w:b/>
        </w:rPr>
        <w:t xml:space="preserve"> = True, kernel = 'linear', sigma = 0,k = 1, b = 0,dtype = float64):</w:t>
      </w:r>
    </w:p>
    <w:p w:rsidR="005514B0" w:rsidRPr="00F43E79" w:rsidRDefault="005514B0" w:rsidP="005514B0">
      <w:pPr>
        <w:ind w:firstLine="360"/>
        <w:rPr>
          <w:b/>
        </w:rPr>
      </w:pPr>
      <w:r>
        <w:t>Constructor to set Multi class SVM training parameters</w:t>
      </w:r>
    </w:p>
    <w:p w:rsidR="005514B0" w:rsidRDefault="005514B0" w:rsidP="005514B0">
      <w:pPr>
        <w:rPr>
          <w:i/>
          <w:u w:val="single"/>
        </w:rPr>
      </w:pPr>
      <w:r w:rsidRPr="00F43E79">
        <w:rPr>
          <w:i/>
        </w:rPr>
        <w:t xml:space="preserve">       </w:t>
      </w:r>
      <w:r w:rsidRPr="00F43E79">
        <w:rPr>
          <w:i/>
          <w:u w:val="single"/>
        </w:rPr>
        <w:t>param</w:t>
      </w:r>
      <w:r>
        <w:rPr>
          <w:i/>
          <w:u w:val="single"/>
        </w:rPr>
        <w:t>e</w:t>
      </w:r>
      <w:r w:rsidRPr="00F43E79">
        <w:rPr>
          <w:i/>
          <w:u w:val="single"/>
        </w:rPr>
        <w:t>ters:</w:t>
      </w:r>
    </w:p>
    <w:p w:rsidR="005514B0" w:rsidRPr="005514B0" w:rsidRDefault="005514B0" w:rsidP="005514B0">
      <w:pPr>
        <w:ind w:firstLine="720"/>
      </w:pPr>
      <w:proofErr w:type="spellStart"/>
      <w:r w:rsidRPr="005514B0">
        <w:rPr>
          <w:b/>
        </w:rPr>
        <w:t>nClasses</w:t>
      </w:r>
      <w:proofErr w:type="spellEnd"/>
      <w:r w:rsidRPr="005514B0">
        <w:t>: number of classes</w:t>
      </w:r>
    </w:p>
    <w:p w:rsidR="005514B0" w:rsidRDefault="005514B0" w:rsidP="005514B0">
      <w:r>
        <w:tab/>
      </w:r>
      <w:r w:rsidRPr="00F43E79">
        <w:rPr>
          <w:b/>
        </w:rPr>
        <w:t>method:</w:t>
      </w:r>
      <w:r>
        <w:t xml:space="preserve"> '</w:t>
      </w:r>
      <w:proofErr w:type="spellStart"/>
      <w:r>
        <w:t>boser</w:t>
      </w:r>
      <w:proofErr w:type="spellEnd"/>
      <w:r>
        <w:t>', default: '</w:t>
      </w:r>
      <w:proofErr w:type="spellStart"/>
      <w:r>
        <w:t>boser</w:t>
      </w:r>
      <w:proofErr w:type="spellEnd"/>
      <w:r>
        <w:t>'</w:t>
      </w:r>
    </w:p>
    <w:p w:rsidR="005514B0" w:rsidRDefault="005514B0" w:rsidP="005514B0">
      <w:r>
        <w:tab/>
      </w:r>
      <w:r>
        <w:tab/>
      </w:r>
      <w:r w:rsidR="00A01E0E">
        <w:t>Computation</w:t>
      </w:r>
      <w:r>
        <w:t xml:space="preserve"> method</w:t>
      </w:r>
    </w:p>
    <w:p w:rsidR="005514B0" w:rsidRDefault="005514B0" w:rsidP="005514B0">
      <w:r>
        <w:tab/>
      </w:r>
      <w:r w:rsidRPr="00F43E79">
        <w:rPr>
          <w:b/>
        </w:rPr>
        <w:t xml:space="preserve">C: </w:t>
      </w:r>
      <w:r w:rsidR="00A01E0E" w:rsidRPr="00A01E0E">
        <w:t>default</w:t>
      </w:r>
      <w:r w:rsidRPr="00F43E79">
        <w:rPr>
          <w:b/>
        </w:rPr>
        <w:t>:</w:t>
      </w:r>
      <w:r>
        <w:t xml:space="preserve"> 1</w:t>
      </w:r>
    </w:p>
    <w:p w:rsidR="005514B0" w:rsidRDefault="005514B0" w:rsidP="005514B0">
      <w:r>
        <w:tab/>
      </w:r>
      <w:r>
        <w:tab/>
        <w:t>Upper bound in conditions of the quadratic optimization problem.</w:t>
      </w:r>
    </w:p>
    <w:p w:rsidR="005514B0" w:rsidRDefault="005514B0" w:rsidP="005514B0">
      <w:r>
        <w:tab/>
      </w:r>
      <w:r w:rsidRPr="00F43E79">
        <w:rPr>
          <w:b/>
        </w:rPr>
        <w:t>tolerance</w:t>
      </w:r>
      <w:r>
        <w:t>: default: '0.001'</w:t>
      </w:r>
    </w:p>
    <w:p w:rsidR="005514B0" w:rsidRDefault="005514B0" w:rsidP="005514B0">
      <w:r>
        <w:tab/>
      </w:r>
      <w:r>
        <w:tab/>
        <w:t>Training accuracy/ stopping criteria</w:t>
      </w:r>
    </w:p>
    <w:p w:rsidR="005514B0" w:rsidRDefault="005514B0" w:rsidP="005514B0">
      <w:r>
        <w:tab/>
      </w:r>
      <w:r w:rsidRPr="00F43E79">
        <w:rPr>
          <w:b/>
        </w:rPr>
        <w:t>tau:</w:t>
      </w:r>
      <w:r>
        <w:t xml:space="preserve"> default: 0.000001</w:t>
      </w:r>
    </w:p>
    <w:p w:rsidR="005514B0" w:rsidRDefault="005514B0" w:rsidP="005514B0">
      <w:r>
        <w:tab/>
      </w:r>
      <w:r>
        <w:tab/>
        <w:t>Tau parameter of the WSS scheme.</w:t>
      </w:r>
    </w:p>
    <w:p w:rsidR="005514B0" w:rsidRDefault="005514B0" w:rsidP="005514B0">
      <w:r>
        <w:tab/>
      </w:r>
      <w:proofErr w:type="spellStart"/>
      <w:r w:rsidRPr="00F43E79">
        <w:rPr>
          <w:b/>
        </w:rPr>
        <w:t>maxiterations</w:t>
      </w:r>
      <w:proofErr w:type="spellEnd"/>
      <w:r w:rsidRPr="00F43E79">
        <w:rPr>
          <w:b/>
        </w:rPr>
        <w:t>:</w:t>
      </w:r>
      <w:r>
        <w:t xml:space="preserve"> default: 1000000</w:t>
      </w:r>
    </w:p>
    <w:p w:rsidR="005514B0" w:rsidRDefault="005514B0" w:rsidP="005514B0">
      <w:r>
        <w:tab/>
      </w:r>
      <w:r>
        <w:tab/>
        <w:t>Maximal number of iterations for the algorithm.</w:t>
      </w:r>
    </w:p>
    <w:p w:rsidR="005514B0" w:rsidRDefault="005514B0" w:rsidP="005514B0">
      <w:r>
        <w:tab/>
      </w:r>
      <w:proofErr w:type="spellStart"/>
      <w:r w:rsidRPr="00F43E79">
        <w:rPr>
          <w:b/>
        </w:rPr>
        <w:t>cacheSize</w:t>
      </w:r>
      <w:proofErr w:type="spellEnd"/>
      <w:r w:rsidRPr="00F43E79">
        <w:rPr>
          <w:b/>
        </w:rPr>
        <w:t>:</w:t>
      </w:r>
      <w:r>
        <w:t xml:space="preserve"> default: 8000000</w:t>
      </w:r>
    </w:p>
    <w:p w:rsidR="005514B0" w:rsidRDefault="005514B0" w:rsidP="005514B0">
      <w:r>
        <w:tab/>
      </w:r>
      <w:r>
        <w:tab/>
      </w:r>
      <w:proofErr w:type="spellStart"/>
      <w:r>
        <w:t>cachesize</w:t>
      </w:r>
      <w:proofErr w:type="spellEnd"/>
      <w:r>
        <w:t xml:space="preserve"> for storing values of </w:t>
      </w:r>
      <w:r w:rsidR="00A01E0E">
        <w:t>kernel</w:t>
      </w:r>
      <w:r>
        <w:t xml:space="preserve"> matrix.</w:t>
      </w:r>
    </w:p>
    <w:p w:rsidR="005514B0" w:rsidRDefault="005514B0" w:rsidP="005514B0">
      <w:r>
        <w:tab/>
      </w:r>
      <w:proofErr w:type="spellStart"/>
      <w:r w:rsidRPr="00F43E79">
        <w:rPr>
          <w:b/>
        </w:rPr>
        <w:t>doShringing</w:t>
      </w:r>
      <w:proofErr w:type="spellEnd"/>
      <w:r w:rsidRPr="00F43E79">
        <w:rPr>
          <w:b/>
        </w:rPr>
        <w:t>:</w:t>
      </w:r>
      <w:r>
        <w:t xml:space="preserve"> True/false, default: True</w:t>
      </w:r>
    </w:p>
    <w:p w:rsidR="005514B0" w:rsidRDefault="005514B0" w:rsidP="005514B0">
      <w:r>
        <w:tab/>
      </w:r>
      <w:r>
        <w:tab/>
        <w:t xml:space="preserve">flag to set shrinking optimization </w:t>
      </w:r>
      <w:r w:rsidR="00A01E0E">
        <w:t>technique</w:t>
      </w:r>
    </w:p>
    <w:p w:rsidR="005514B0" w:rsidRDefault="005514B0" w:rsidP="005514B0">
      <w:r>
        <w:tab/>
      </w:r>
      <w:r w:rsidRPr="00F43E79">
        <w:rPr>
          <w:b/>
        </w:rPr>
        <w:t>kernel:</w:t>
      </w:r>
      <w:r>
        <w:t xml:space="preserve"> 'linear'/'</w:t>
      </w:r>
      <w:proofErr w:type="spellStart"/>
      <w:r>
        <w:t>rbf</w:t>
      </w:r>
      <w:proofErr w:type="spellEnd"/>
      <w:r>
        <w:t>', default: 'linear’</w:t>
      </w:r>
    </w:p>
    <w:p w:rsidR="005514B0" w:rsidRDefault="005514B0" w:rsidP="005514B0">
      <w:r>
        <w:tab/>
      </w:r>
      <w:r w:rsidRPr="00F43E79">
        <w:rPr>
          <w:b/>
        </w:rPr>
        <w:t>k:</w:t>
      </w:r>
      <w:r>
        <w:t xml:space="preserve"> default: 1</w:t>
      </w:r>
    </w:p>
    <w:p w:rsidR="005514B0" w:rsidRDefault="005514B0" w:rsidP="005514B0">
      <w:r>
        <w:tab/>
      </w:r>
      <w:r>
        <w:tab/>
        <w:t xml:space="preserve">coefficient value of k when </w:t>
      </w:r>
      <w:r w:rsidR="00A01E0E">
        <w:t>kernel</w:t>
      </w:r>
      <w:r>
        <w:t xml:space="preserve"> function is 'linear'</w:t>
      </w:r>
    </w:p>
    <w:p w:rsidR="005514B0" w:rsidRDefault="005514B0" w:rsidP="005514B0">
      <w:r>
        <w:tab/>
      </w:r>
      <w:r w:rsidRPr="00F43E79">
        <w:rPr>
          <w:b/>
        </w:rPr>
        <w:t>b:</w:t>
      </w:r>
      <w:r>
        <w:t xml:space="preserve"> </w:t>
      </w:r>
      <w:r>
        <w:tab/>
        <w:t>default: 0</w:t>
      </w:r>
    </w:p>
    <w:p w:rsidR="005514B0" w:rsidRDefault="005514B0" w:rsidP="005514B0">
      <w:r>
        <w:tab/>
      </w:r>
      <w:r>
        <w:tab/>
      </w:r>
      <w:r w:rsidR="00A01E0E">
        <w:t>coefficient</w:t>
      </w:r>
      <w:r>
        <w:t xml:space="preserve"> value of b of linear function</w:t>
      </w:r>
    </w:p>
    <w:p w:rsidR="005514B0" w:rsidRDefault="005514B0" w:rsidP="005514B0">
      <w:r>
        <w:tab/>
      </w:r>
      <w:r w:rsidRPr="00F43E79">
        <w:rPr>
          <w:b/>
        </w:rPr>
        <w:t>dtype:</w:t>
      </w:r>
      <w:r>
        <w:t xml:space="preserve"> intc, float32, float63, intc</w:t>
      </w:r>
      <w:r>
        <w:tab/>
      </w:r>
    </w:p>
    <w:p w:rsidR="002D0DE3" w:rsidRPr="00F43E79" w:rsidRDefault="002D0DE3" w:rsidP="002D0DE3">
      <w:pPr>
        <w:pStyle w:val="Heading2"/>
      </w:pPr>
      <w:r>
        <w:t xml:space="preserve">Methods: </w:t>
      </w:r>
    </w:p>
    <w:p w:rsidR="002D0DE3" w:rsidRDefault="002D0DE3" w:rsidP="002D0DE3"/>
    <w:p w:rsidR="002D0DE3" w:rsidRPr="00F43E79" w:rsidRDefault="002D0DE3" w:rsidP="002D0DE3">
      <w:pPr>
        <w:pStyle w:val="ListParagraph"/>
        <w:numPr>
          <w:ilvl w:val="0"/>
          <w:numId w:val="1"/>
        </w:numPr>
        <w:rPr>
          <w:b/>
        </w:rPr>
      </w:pPr>
      <w:r w:rsidRPr="00F43E79">
        <w:rPr>
          <w:b/>
        </w:rPr>
        <w:lastRenderedPageBreak/>
        <w:t>training(</w:t>
      </w:r>
      <w:proofErr w:type="spellStart"/>
      <w:r w:rsidRPr="00F43E79">
        <w:rPr>
          <w:b/>
        </w:rPr>
        <w:t>trainData</w:t>
      </w:r>
      <w:proofErr w:type="spellEnd"/>
      <w:r w:rsidRPr="00F43E79">
        <w:rPr>
          <w:b/>
        </w:rPr>
        <w:t xml:space="preserve">, </w:t>
      </w:r>
      <w:proofErr w:type="spellStart"/>
      <w:r w:rsidRPr="00F43E79">
        <w:rPr>
          <w:b/>
        </w:rPr>
        <w:t>trainDependentVariables</w:t>
      </w:r>
      <w:proofErr w:type="spellEnd"/>
      <w:r w:rsidRPr="00F43E79">
        <w:rPr>
          <w:b/>
        </w:rPr>
        <w:t>):</w:t>
      </w:r>
    </w:p>
    <w:p w:rsidR="002D0DE3" w:rsidRPr="00F43E79" w:rsidRDefault="002D0DE3" w:rsidP="002D0DE3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2D0DE3" w:rsidRPr="00F43E79" w:rsidRDefault="002D0DE3" w:rsidP="002D0DE3">
      <w:pPr>
        <w:ind w:firstLine="720"/>
      </w:pPr>
      <w:r w:rsidRPr="00F43E79">
        <w:t>train data feature values(type nT), train data target values(type nT)</w:t>
      </w:r>
    </w:p>
    <w:p w:rsidR="002D0DE3" w:rsidRPr="00F43E79" w:rsidRDefault="002D0DE3" w:rsidP="002D0DE3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2D0DE3" w:rsidRDefault="002D0DE3" w:rsidP="002D0DE3">
      <w:pPr>
        <w:ind w:firstLine="360"/>
      </w:pPr>
      <w:r w:rsidRPr="00F43E79">
        <w:t xml:space="preserve"> </w:t>
      </w:r>
      <w:r>
        <w:tab/>
      </w:r>
      <w:r w:rsidRPr="00F43E79">
        <w:t>training results object</w:t>
      </w:r>
    </w:p>
    <w:p w:rsidR="002D0DE3" w:rsidRPr="00F43E79" w:rsidRDefault="002D0DE3" w:rsidP="002D0DE3">
      <w:pPr>
        <w:pStyle w:val="ListParagraph"/>
        <w:numPr>
          <w:ilvl w:val="0"/>
          <w:numId w:val="1"/>
        </w:numPr>
        <w:rPr>
          <w:b/>
        </w:rPr>
      </w:pPr>
      <w:r w:rsidRPr="00F43E79">
        <w:rPr>
          <w:b/>
        </w:rPr>
        <w:t>predict(</w:t>
      </w:r>
      <w:proofErr w:type="spellStart"/>
      <w:r w:rsidRPr="00F43E79">
        <w:rPr>
          <w:b/>
        </w:rPr>
        <w:t>trainingResult</w:t>
      </w:r>
      <w:proofErr w:type="spellEnd"/>
      <w:r w:rsidRPr="00F43E79">
        <w:rPr>
          <w:b/>
        </w:rPr>
        <w:t xml:space="preserve">, </w:t>
      </w:r>
      <w:proofErr w:type="spellStart"/>
      <w:r w:rsidRPr="00F43E79">
        <w:rPr>
          <w:b/>
        </w:rPr>
        <w:t>testData</w:t>
      </w:r>
      <w:proofErr w:type="spellEnd"/>
      <w:r w:rsidRPr="00F43E79">
        <w:rPr>
          <w:b/>
        </w:rPr>
        <w:t>):</w:t>
      </w:r>
    </w:p>
    <w:p w:rsidR="002D0DE3" w:rsidRPr="00F43E79" w:rsidRDefault="002D0DE3" w:rsidP="002D0DE3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2D0DE3" w:rsidRDefault="002D0DE3" w:rsidP="002D0DE3">
      <w:pPr>
        <w:ind w:firstLine="720"/>
      </w:pPr>
      <w:r w:rsidRPr="00F43E79">
        <w:t>training result object, test data feature values(type nT)</w:t>
      </w:r>
    </w:p>
    <w:p w:rsidR="002D0DE3" w:rsidRPr="00F43E79" w:rsidRDefault="002D0DE3" w:rsidP="002D0DE3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2D0DE3" w:rsidRDefault="002D0DE3" w:rsidP="002D0DE3">
      <w:pPr>
        <w:ind w:firstLine="720"/>
      </w:pPr>
      <w:r w:rsidRPr="00F43E79">
        <w:t>predicted values of type nT</w:t>
      </w:r>
    </w:p>
    <w:p w:rsidR="002D0DE3" w:rsidRPr="00F43E79" w:rsidRDefault="002D0DE3" w:rsidP="002D0DE3">
      <w:pPr>
        <w:pStyle w:val="ListParagraph"/>
        <w:numPr>
          <w:ilvl w:val="0"/>
          <w:numId w:val="1"/>
        </w:numPr>
        <w:rPr>
          <w:b/>
        </w:rPr>
      </w:pPr>
      <w:r w:rsidRPr="00F43E79">
        <w:rPr>
          <w:b/>
        </w:rPr>
        <w:t>compress(</w:t>
      </w:r>
      <w:proofErr w:type="spellStart"/>
      <w:r w:rsidRPr="00F43E79">
        <w:rPr>
          <w:b/>
        </w:rPr>
        <w:t>arrayData</w:t>
      </w:r>
      <w:proofErr w:type="spellEnd"/>
      <w:r w:rsidRPr="00F43E79">
        <w:rPr>
          <w:b/>
        </w:rPr>
        <w:t xml:space="preserve">):   </w:t>
      </w:r>
    </w:p>
    <w:p w:rsidR="002D0DE3" w:rsidRPr="00F43E79" w:rsidRDefault="002D0DE3" w:rsidP="002D0DE3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2D0DE3" w:rsidRDefault="002D0DE3" w:rsidP="002D0DE3">
      <w:pPr>
        <w:ind w:firstLine="720"/>
      </w:pPr>
      <w:r w:rsidRPr="00F43E79">
        <w:t>serialized numpy array</w:t>
      </w:r>
    </w:p>
    <w:p w:rsidR="002D0DE3" w:rsidRDefault="002D0DE3" w:rsidP="002D0DE3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2D0DE3" w:rsidRDefault="002D0DE3" w:rsidP="002D0DE3">
      <w:pPr>
        <w:ind w:firstLine="720"/>
      </w:pPr>
      <w:r w:rsidRPr="00F43E79">
        <w:t>Compressed numpy array</w:t>
      </w:r>
    </w:p>
    <w:p w:rsidR="002D0DE3" w:rsidRPr="00F43E79" w:rsidRDefault="002D0DE3" w:rsidP="002D0DE3">
      <w:pPr>
        <w:pStyle w:val="ListParagraph"/>
        <w:numPr>
          <w:ilvl w:val="0"/>
          <w:numId w:val="1"/>
        </w:numPr>
        <w:rPr>
          <w:b/>
        </w:rPr>
      </w:pPr>
      <w:r w:rsidRPr="00F43E79">
        <w:rPr>
          <w:b/>
        </w:rPr>
        <w:t>decompress(</w:t>
      </w:r>
      <w:proofErr w:type="spellStart"/>
      <w:r w:rsidRPr="00F43E79">
        <w:rPr>
          <w:b/>
        </w:rPr>
        <w:t>arrayData</w:t>
      </w:r>
      <w:proofErr w:type="spellEnd"/>
      <w:r w:rsidRPr="00F43E79">
        <w:rPr>
          <w:b/>
        </w:rPr>
        <w:t>):</w:t>
      </w:r>
    </w:p>
    <w:p w:rsidR="002D0DE3" w:rsidRPr="00F43E79" w:rsidRDefault="002D0DE3" w:rsidP="002D0DE3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2D0DE3" w:rsidRDefault="002D0DE3" w:rsidP="002D0DE3">
      <w:pPr>
        <w:ind w:firstLine="720"/>
      </w:pPr>
      <w:proofErr w:type="spellStart"/>
      <w:r>
        <w:t>de</w:t>
      </w:r>
      <w:r w:rsidRPr="00F43E79">
        <w:t>serialized</w:t>
      </w:r>
      <w:proofErr w:type="spellEnd"/>
      <w:r w:rsidRPr="00F43E79">
        <w:t xml:space="preserve"> numpy array</w:t>
      </w:r>
    </w:p>
    <w:p w:rsidR="002D0DE3" w:rsidRDefault="002D0DE3" w:rsidP="002D0DE3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2D0DE3" w:rsidRDefault="002D0DE3" w:rsidP="002D0DE3">
      <w:pPr>
        <w:ind w:firstLine="720"/>
      </w:pPr>
      <w:r>
        <w:t>dec</w:t>
      </w:r>
      <w:r w:rsidRPr="00F43E79">
        <w:t>ompressed numpy array</w:t>
      </w:r>
    </w:p>
    <w:p w:rsidR="002D0DE3" w:rsidRPr="00F43E79" w:rsidRDefault="002D0DE3" w:rsidP="002D0DE3">
      <w:pPr>
        <w:pStyle w:val="ListParagraph"/>
        <w:numPr>
          <w:ilvl w:val="0"/>
          <w:numId w:val="1"/>
        </w:numPr>
        <w:rPr>
          <w:b/>
        </w:rPr>
      </w:pPr>
      <w:r w:rsidRPr="00F43E79">
        <w:rPr>
          <w:b/>
        </w:rPr>
        <w:t xml:space="preserve">serialize(data, </w:t>
      </w:r>
      <w:proofErr w:type="spellStart"/>
      <w:r w:rsidRPr="00F43E79">
        <w:rPr>
          <w:b/>
        </w:rPr>
        <w:t>fileName</w:t>
      </w:r>
      <w:proofErr w:type="spellEnd"/>
      <w:r w:rsidRPr="00F43E79">
        <w:rPr>
          <w:b/>
        </w:rPr>
        <w:t xml:space="preserve">=None, </w:t>
      </w:r>
      <w:proofErr w:type="spellStart"/>
      <w:r w:rsidRPr="00F43E79">
        <w:rPr>
          <w:b/>
        </w:rPr>
        <w:t>useCompression</w:t>
      </w:r>
      <w:proofErr w:type="spellEnd"/>
      <w:r w:rsidRPr="00F43E79">
        <w:rPr>
          <w:b/>
        </w:rPr>
        <w:t>=False):</w:t>
      </w:r>
    </w:p>
    <w:p w:rsidR="002D0DE3" w:rsidRDefault="002D0DE3" w:rsidP="002D0DE3">
      <w:pPr>
        <w:ind w:firstLine="360"/>
      </w:pPr>
      <w:r w:rsidRPr="00F43E79">
        <w:rPr>
          <w:i/>
          <w:u w:val="single"/>
        </w:rPr>
        <w:t>parameters:</w:t>
      </w:r>
    </w:p>
    <w:p w:rsidR="002D0DE3" w:rsidRDefault="002D0DE3" w:rsidP="002D0DE3">
      <w:pPr>
        <w:ind w:firstLine="360"/>
      </w:pPr>
      <w:r>
        <w:t>Method 1: data(type nT/model)</w:t>
      </w:r>
    </w:p>
    <w:p w:rsidR="002D0DE3" w:rsidRDefault="002D0DE3" w:rsidP="002D0DE3">
      <w:pPr>
        <w:ind w:left="360"/>
      </w:pPr>
      <w:r>
        <w:t xml:space="preserve">        -Returns serialized numpy array</w:t>
      </w:r>
    </w:p>
    <w:p w:rsidR="002D0DE3" w:rsidRDefault="002D0DE3" w:rsidP="002D0DE3">
      <w:pPr>
        <w:ind w:left="360"/>
      </w:pPr>
      <w:r>
        <w:t xml:space="preserve">Method 2: data(type nT/model), </w:t>
      </w:r>
      <w:proofErr w:type="spellStart"/>
      <w:r>
        <w:t>fileName</w:t>
      </w:r>
      <w:proofErr w:type="spellEnd"/>
      <w:r>
        <w:t>(.</w:t>
      </w:r>
      <w:proofErr w:type="spellStart"/>
      <w:r>
        <w:t>npy</w:t>
      </w:r>
      <w:proofErr w:type="spellEnd"/>
      <w:r>
        <w:t xml:space="preserve"> file to save serialized array to disk)</w:t>
      </w:r>
    </w:p>
    <w:p w:rsidR="002D0DE3" w:rsidRDefault="002D0DE3" w:rsidP="002D0DE3">
      <w:r>
        <w:t xml:space="preserve">      </w:t>
      </w:r>
      <w:r>
        <w:tab/>
        <w:t xml:space="preserve"> - Saves serialized numpy array as "</w:t>
      </w:r>
      <w:proofErr w:type="spellStart"/>
      <w:r>
        <w:t>fileName</w:t>
      </w:r>
      <w:proofErr w:type="spellEnd"/>
      <w:r>
        <w:t>" argument</w:t>
      </w:r>
    </w:p>
    <w:p w:rsidR="002D0DE3" w:rsidRDefault="002D0DE3" w:rsidP="002D0DE3">
      <w:pPr>
        <w:ind w:left="360"/>
      </w:pPr>
      <w:r>
        <w:t xml:space="preserve">Method 3: data(type nT/model), </w:t>
      </w:r>
      <w:proofErr w:type="spellStart"/>
      <w:r>
        <w:t>useCompression</w:t>
      </w:r>
      <w:proofErr w:type="spellEnd"/>
      <w:r>
        <w:t xml:space="preserve"> = True</w:t>
      </w:r>
    </w:p>
    <w:p w:rsidR="002D0DE3" w:rsidRDefault="002D0DE3" w:rsidP="002D0DE3">
      <w:r>
        <w:t xml:space="preserve">        </w:t>
      </w:r>
      <w:r>
        <w:tab/>
        <w:t>-Returns compressed numpy array</w:t>
      </w:r>
    </w:p>
    <w:p w:rsidR="002D0DE3" w:rsidRDefault="002D0DE3" w:rsidP="002D0DE3">
      <w:pPr>
        <w:ind w:left="360"/>
      </w:pPr>
      <w:r>
        <w:lastRenderedPageBreak/>
        <w:t xml:space="preserve">Method 4: data(type nT/model), </w:t>
      </w:r>
      <w:proofErr w:type="spellStart"/>
      <w:r>
        <w:t>fileName</w:t>
      </w:r>
      <w:proofErr w:type="spellEnd"/>
      <w:r>
        <w:t>(.</w:t>
      </w:r>
      <w:proofErr w:type="spellStart"/>
      <w:r>
        <w:t>npy</w:t>
      </w:r>
      <w:proofErr w:type="spellEnd"/>
      <w:r>
        <w:t xml:space="preserve"> file to save serialized array to disk), </w:t>
      </w:r>
      <w:proofErr w:type="spellStart"/>
      <w:r>
        <w:t>useCompression</w:t>
      </w:r>
      <w:proofErr w:type="spellEnd"/>
      <w:r>
        <w:t xml:space="preserve"> = True</w:t>
      </w:r>
    </w:p>
    <w:p w:rsidR="002D0DE3" w:rsidRDefault="002D0DE3" w:rsidP="002D0DE3">
      <w:r>
        <w:t xml:space="preserve">        </w:t>
      </w:r>
      <w:r>
        <w:tab/>
        <w:t>-Saves compressed numpy array as "</w:t>
      </w:r>
      <w:proofErr w:type="spellStart"/>
      <w:r>
        <w:t>fileName</w:t>
      </w:r>
      <w:proofErr w:type="spellEnd"/>
      <w:r>
        <w:t>" argument</w:t>
      </w:r>
    </w:p>
    <w:p w:rsidR="002D0DE3" w:rsidRDefault="002D0DE3" w:rsidP="002D0DE3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F43E79">
        <w:rPr>
          <w:b/>
        </w:rPr>
        <w:t>deserialize</w:t>
      </w:r>
      <w:proofErr w:type="spellEnd"/>
      <w:r w:rsidRPr="00F43E79">
        <w:rPr>
          <w:b/>
        </w:rPr>
        <w:t>(</w:t>
      </w:r>
      <w:proofErr w:type="spellStart"/>
      <w:r w:rsidRPr="00F43E79">
        <w:rPr>
          <w:b/>
        </w:rPr>
        <w:t>serialObjectDict</w:t>
      </w:r>
      <w:proofErr w:type="spellEnd"/>
      <w:r w:rsidRPr="00F43E79">
        <w:rPr>
          <w:b/>
        </w:rPr>
        <w:t xml:space="preserve">=None, </w:t>
      </w:r>
      <w:proofErr w:type="spellStart"/>
      <w:r w:rsidRPr="00F43E79">
        <w:rPr>
          <w:b/>
        </w:rPr>
        <w:t>fileName</w:t>
      </w:r>
      <w:proofErr w:type="spellEnd"/>
      <w:r w:rsidRPr="00F43E79">
        <w:rPr>
          <w:b/>
        </w:rPr>
        <w:t xml:space="preserve">=None, </w:t>
      </w:r>
      <w:proofErr w:type="spellStart"/>
      <w:r w:rsidRPr="00F43E79">
        <w:rPr>
          <w:b/>
        </w:rPr>
        <w:t>useCompression</w:t>
      </w:r>
      <w:proofErr w:type="spellEnd"/>
      <w:r w:rsidRPr="00F43E79">
        <w:rPr>
          <w:b/>
        </w:rPr>
        <w:t>=False):</w:t>
      </w:r>
    </w:p>
    <w:p w:rsidR="002D0DE3" w:rsidRDefault="002D0DE3" w:rsidP="002D0DE3">
      <w:pPr>
        <w:ind w:firstLine="360"/>
      </w:pPr>
      <w:r>
        <w:rPr>
          <w:i/>
          <w:u w:val="single"/>
        </w:rPr>
        <w:t>p</w:t>
      </w:r>
      <w:r w:rsidRPr="00F43E79">
        <w:rPr>
          <w:i/>
          <w:u w:val="single"/>
        </w:rPr>
        <w:t>arameters:</w:t>
      </w:r>
      <w:r>
        <w:rPr>
          <w:i/>
          <w:u w:val="single"/>
        </w:rPr>
        <w:t xml:space="preserve"> </w:t>
      </w:r>
      <w:r>
        <w:t xml:space="preserve"> </w:t>
      </w:r>
    </w:p>
    <w:p w:rsidR="002D0DE3" w:rsidRDefault="002D0DE3" w:rsidP="002D0DE3">
      <w:pPr>
        <w:ind w:firstLine="720"/>
        <w:rPr>
          <w:i/>
          <w:u w:val="single"/>
        </w:rPr>
      </w:pPr>
      <w:r>
        <w:t>serialized/ compressed numpy array or serialized/ compressed .</w:t>
      </w:r>
      <w:proofErr w:type="spellStart"/>
      <w:r>
        <w:t>npy</w:t>
      </w:r>
      <w:proofErr w:type="spellEnd"/>
      <w:r>
        <w:t xml:space="preserve"> file </w:t>
      </w:r>
    </w:p>
    <w:p w:rsidR="002D0DE3" w:rsidRPr="00F43E79" w:rsidRDefault="002D0DE3" w:rsidP="002D0DE3">
      <w:pPr>
        <w:rPr>
          <w:i/>
          <w:u w:val="single"/>
        </w:rPr>
      </w:pPr>
      <w:r w:rsidRPr="005514B0">
        <w:rPr>
          <w:i/>
        </w:rPr>
        <w:t xml:space="preserve">      </w:t>
      </w:r>
      <w:r>
        <w:rPr>
          <w:i/>
          <w:u w:val="single"/>
        </w:rPr>
        <w:t>r</w:t>
      </w:r>
      <w:r w:rsidRPr="00F43E79">
        <w:rPr>
          <w:i/>
          <w:u w:val="single"/>
        </w:rPr>
        <w:t>eturns</w:t>
      </w:r>
      <w:r>
        <w:t>:</w:t>
      </w:r>
    </w:p>
    <w:p w:rsidR="002D0DE3" w:rsidRDefault="002D0DE3" w:rsidP="002D0DE3">
      <w:pPr>
        <w:ind w:firstLine="720"/>
      </w:pPr>
      <w:r>
        <w:t xml:space="preserve"> </w:t>
      </w:r>
      <w:proofErr w:type="spellStart"/>
      <w:r>
        <w:t>deserialized</w:t>
      </w:r>
      <w:proofErr w:type="spellEnd"/>
      <w:r>
        <w:t xml:space="preserve">/ decompressed numeric table/model    </w:t>
      </w:r>
    </w:p>
    <w:p w:rsidR="002D0DE3" w:rsidRDefault="002D0DE3" w:rsidP="002D0DE3">
      <w:pPr>
        <w:ind w:firstLine="720"/>
      </w:pPr>
    </w:p>
    <w:p w:rsidR="002D0DE3" w:rsidRPr="002D0DE3" w:rsidRDefault="002D0DE3" w:rsidP="002D0DE3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2D0DE3">
        <w:rPr>
          <w:b/>
        </w:rPr>
        <w:t>qualityMetrics</w:t>
      </w:r>
      <w:proofErr w:type="spellEnd"/>
      <w:r w:rsidRPr="002D0DE3">
        <w:rPr>
          <w:b/>
        </w:rPr>
        <w:t>(</w:t>
      </w:r>
      <w:proofErr w:type="spellStart"/>
      <w:r w:rsidRPr="002D0DE3">
        <w:rPr>
          <w:b/>
        </w:rPr>
        <w:t>p</w:t>
      </w:r>
      <w:r>
        <w:rPr>
          <w:b/>
        </w:rPr>
        <w:t>redictResults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estGroundTruth</w:t>
      </w:r>
      <w:proofErr w:type="spellEnd"/>
      <w:r>
        <w:rPr>
          <w:b/>
        </w:rPr>
        <w:t>)</w:t>
      </w:r>
    </w:p>
    <w:p w:rsidR="002D0DE3" w:rsidRDefault="002D0DE3" w:rsidP="002D0DE3">
      <w:pPr>
        <w:pStyle w:val="ListParagraph"/>
        <w:ind w:left="360"/>
      </w:pPr>
      <w:r w:rsidRPr="002D0DE3">
        <w:rPr>
          <w:i/>
          <w:u w:val="single"/>
        </w:rPr>
        <w:t xml:space="preserve">parameters: </w:t>
      </w:r>
      <w:r>
        <w:t xml:space="preserve"> </w:t>
      </w:r>
    </w:p>
    <w:p w:rsidR="002D0DE3" w:rsidRDefault="002D0DE3" w:rsidP="002D0DE3">
      <w:pPr>
        <w:pStyle w:val="ListParagraph"/>
        <w:ind w:left="360" w:firstLine="360"/>
      </w:pPr>
      <w:r>
        <w:t>prediction values(type nT), test data actual target values(type nT)</w:t>
      </w:r>
    </w:p>
    <w:p w:rsidR="002D0DE3" w:rsidRDefault="002D0DE3" w:rsidP="002D0DE3">
      <w:pPr>
        <w:pStyle w:val="ListParagraph"/>
        <w:ind w:left="360" w:firstLine="360"/>
      </w:pPr>
    </w:p>
    <w:p w:rsidR="002D0DE3" w:rsidRDefault="002D0DE3" w:rsidP="002D0DE3">
      <w:pPr>
        <w:pStyle w:val="ListParagraph"/>
        <w:ind w:left="360"/>
      </w:pPr>
      <w:r>
        <w:rPr>
          <w:i/>
          <w:u w:val="single"/>
        </w:rPr>
        <w:t>r</w:t>
      </w:r>
      <w:r w:rsidRPr="00F43E79">
        <w:rPr>
          <w:i/>
          <w:u w:val="single"/>
        </w:rPr>
        <w:t>eturns</w:t>
      </w:r>
      <w:r>
        <w:t xml:space="preserve"> : </w:t>
      </w:r>
    </w:p>
    <w:p w:rsidR="002D0DE3" w:rsidRDefault="002D0DE3" w:rsidP="002D0DE3">
      <w:pPr>
        <w:pStyle w:val="ListParagraph"/>
        <w:ind w:left="360" w:firstLine="360"/>
      </w:pPr>
      <w:proofErr w:type="spellStart"/>
      <w:r>
        <w:t>qualityMetrics</w:t>
      </w:r>
      <w:proofErr w:type="spellEnd"/>
      <w:r>
        <w:t xml:space="preserve"> object having get method to retrieve one of the following metrics</w:t>
      </w:r>
      <w:r>
        <w:t xml:space="preserve"> </w:t>
      </w:r>
    </w:p>
    <w:p w:rsidR="002D0DE3" w:rsidRDefault="002D0DE3" w:rsidP="002D0DE3">
      <w:pPr>
        <w:pStyle w:val="ListParagraph"/>
        <w:ind w:left="360" w:firstLine="360"/>
      </w:pPr>
      <w:proofErr w:type="spellStart"/>
      <w:r>
        <w:t>BinarySVM</w:t>
      </w:r>
      <w:proofErr w:type="spellEnd"/>
      <w:r>
        <w:t>:</w:t>
      </w:r>
      <w:r>
        <w:t xml:space="preserve"> </w:t>
      </w:r>
      <w:r w:rsidRPr="002D0DE3">
        <w:t>Accuracy, Precision, Recall, F1-score, Specificity, AUC</w:t>
      </w:r>
    </w:p>
    <w:p w:rsidR="002D0DE3" w:rsidRDefault="002D0DE3" w:rsidP="002D0DE3">
      <w:pPr>
        <w:pStyle w:val="ListParagraph"/>
        <w:ind w:left="360" w:firstLine="360"/>
      </w:pPr>
      <w:proofErr w:type="spellStart"/>
      <w:r>
        <w:t>MultiSVM</w:t>
      </w:r>
      <w:proofErr w:type="spellEnd"/>
      <w:r>
        <w:t>:</w:t>
      </w:r>
      <w:r w:rsidRPr="002D0DE3">
        <w:t xml:space="preserve"> </w:t>
      </w:r>
      <w:r>
        <w:t xml:space="preserve"> A</w:t>
      </w:r>
      <w:r w:rsidRPr="002D0DE3">
        <w:t xml:space="preserve">ccuracy, error rate, Micro </w:t>
      </w:r>
      <w:proofErr w:type="spellStart"/>
      <w:r w:rsidRPr="002D0DE3">
        <w:t>precision,Micro</w:t>
      </w:r>
      <w:proofErr w:type="spellEnd"/>
      <w:r w:rsidRPr="002D0DE3">
        <w:t xml:space="preserve"> </w:t>
      </w:r>
      <w:proofErr w:type="spellStart"/>
      <w:r w:rsidRPr="002D0DE3">
        <w:t>recall,Micro</w:t>
      </w:r>
      <w:proofErr w:type="spellEnd"/>
      <w:r w:rsidRPr="002D0DE3">
        <w:t xml:space="preserve"> F-</w:t>
      </w:r>
      <w:proofErr w:type="spellStart"/>
      <w:r w:rsidRPr="002D0DE3">
        <w:t>score,Macro</w:t>
      </w:r>
      <w:proofErr w:type="spellEnd"/>
      <w:r w:rsidRPr="002D0DE3">
        <w:t xml:space="preserve"> </w:t>
      </w:r>
      <w:proofErr w:type="spellStart"/>
      <w:r w:rsidRPr="002D0DE3">
        <w:t>precision,Macro</w:t>
      </w:r>
      <w:proofErr w:type="spellEnd"/>
      <w:r w:rsidRPr="002D0DE3">
        <w:t xml:space="preserve"> </w:t>
      </w:r>
      <w:proofErr w:type="spellStart"/>
      <w:r w:rsidRPr="002D0DE3">
        <w:t>recall,Macro</w:t>
      </w:r>
      <w:proofErr w:type="spellEnd"/>
      <w:r w:rsidRPr="002D0DE3">
        <w:t xml:space="preserve"> F-score</w:t>
      </w:r>
    </w:p>
    <w:p w:rsidR="002D0DE3" w:rsidRDefault="002D0DE3" w:rsidP="002D0DE3">
      <w:pPr>
        <w:pStyle w:val="ListParagraph"/>
        <w:ind w:left="360"/>
      </w:pPr>
      <w:r>
        <w:tab/>
      </w:r>
    </w:p>
    <w:p w:rsidR="002D0DE3" w:rsidRDefault="002D0DE3" w:rsidP="002D0DE3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F43E79">
        <w:rPr>
          <w:b/>
        </w:rPr>
        <w:t>predictWithQualityMetrics</w:t>
      </w:r>
      <w:proofErr w:type="spellEnd"/>
      <w:r w:rsidRPr="00F43E79">
        <w:rPr>
          <w:b/>
        </w:rPr>
        <w:t>(</w:t>
      </w:r>
      <w:proofErr w:type="spellStart"/>
      <w:r w:rsidRPr="00F43E79">
        <w:rPr>
          <w:b/>
        </w:rPr>
        <w:t>trainingResult</w:t>
      </w:r>
      <w:proofErr w:type="spellEnd"/>
      <w:r w:rsidRPr="00F43E79">
        <w:rPr>
          <w:b/>
        </w:rPr>
        <w:t xml:space="preserve">, </w:t>
      </w:r>
      <w:proofErr w:type="spellStart"/>
      <w:r w:rsidRPr="00F43E79">
        <w:rPr>
          <w:b/>
        </w:rPr>
        <w:t>testData,testGroundTruth</w:t>
      </w:r>
      <w:proofErr w:type="spellEnd"/>
      <w:r w:rsidRPr="00F43E79">
        <w:rPr>
          <w:b/>
        </w:rPr>
        <w:t>):</w:t>
      </w:r>
    </w:p>
    <w:p w:rsidR="002D0DE3" w:rsidRDefault="002D0DE3" w:rsidP="002D0DE3">
      <w:pPr>
        <w:ind w:firstLine="360"/>
      </w:pPr>
      <w:r w:rsidRPr="00F43E79">
        <w:rPr>
          <w:i/>
          <w:u w:val="single"/>
        </w:rPr>
        <w:t>parameters</w:t>
      </w:r>
      <w:r w:rsidRPr="00F43E79">
        <w:t xml:space="preserve">: </w:t>
      </w:r>
    </w:p>
    <w:p w:rsidR="002D0DE3" w:rsidRPr="00F43E79" w:rsidRDefault="002D0DE3" w:rsidP="002D0DE3">
      <w:pPr>
        <w:ind w:firstLine="720"/>
      </w:pPr>
      <w:r w:rsidRPr="00F43E79">
        <w:t>training result object, test data feature values of type nT, test data actual target values(type nT)</w:t>
      </w:r>
      <w:r>
        <w:t>.</w:t>
      </w:r>
    </w:p>
    <w:p w:rsidR="002D0DE3" w:rsidRDefault="002D0DE3" w:rsidP="002D0DE3">
      <w:pPr>
        <w:ind w:firstLine="360"/>
        <w:rPr>
          <w:b/>
        </w:rPr>
      </w:pPr>
      <w:r w:rsidRPr="00F43E79">
        <w:rPr>
          <w:i/>
          <w:u w:val="single"/>
        </w:rPr>
        <w:t>returns</w:t>
      </w:r>
      <w:r>
        <w:rPr>
          <w:u w:val="single"/>
        </w:rPr>
        <w:t>:</w:t>
      </w:r>
      <w:r w:rsidRPr="00F43E79">
        <w:rPr>
          <w:b/>
        </w:rPr>
        <w:t xml:space="preserve"> </w:t>
      </w:r>
    </w:p>
    <w:p w:rsidR="002D0DE3" w:rsidRDefault="002D0DE3" w:rsidP="002D0DE3">
      <w:pPr>
        <w:ind w:firstLine="720"/>
      </w:pPr>
      <w:r w:rsidRPr="00F43E79">
        <w:t>predicted values(type nT), quality metrics object for binary classifier</w:t>
      </w:r>
      <w:r>
        <w:t>.</w:t>
      </w:r>
    </w:p>
    <w:p w:rsidR="002D0DE3" w:rsidRPr="005514B0" w:rsidRDefault="002D0DE3" w:rsidP="002D0DE3">
      <w:pPr>
        <w:pStyle w:val="ListParagraph"/>
        <w:numPr>
          <w:ilvl w:val="0"/>
          <w:numId w:val="1"/>
        </w:numPr>
      </w:pPr>
      <w:proofErr w:type="spellStart"/>
      <w:r w:rsidRPr="002D0DE3">
        <w:rPr>
          <w:b/>
        </w:rPr>
        <w:t>printAllQualityMetrics</w:t>
      </w:r>
      <w:proofErr w:type="spellEnd"/>
      <w:r w:rsidRPr="002D0DE3">
        <w:rPr>
          <w:b/>
        </w:rPr>
        <w:t>(</w:t>
      </w:r>
      <w:proofErr w:type="spellStart"/>
      <w:r w:rsidRPr="002D0DE3">
        <w:rPr>
          <w:b/>
        </w:rPr>
        <w:t>qualityMetrics</w:t>
      </w:r>
      <w:proofErr w:type="spellEnd"/>
      <w:r w:rsidRPr="002D0DE3">
        <w:rPr>
          <w:b/>
        </w:rPr>
        <w:t xml:space="preserve">): </w:t>
      </w:r>
    </w:p>
    <w:p w:rsidR="002D0DE3" w:rsidRDefault="002D0DE3" w:rsidP="002D0DE3">
      <w:pPr>
        <w:pStyle w:val="ListParagraph"/>
        <w:ind w:left="360"/>
        <w:rPr>
          <w:i/>
          <w:u w:val="single"/>
        </w:rPr>
      </w:pPr>
    </w:p>
    <w:p w:rsidR="002D0DE3" w:rsidRDefault="002D0DE3" w:rsidP="002D0DE3">
      <w:pPr>
        <w:pStyle w:val="ListParagraph"/>
        <w:ind w:left="360"/>
      </w:pPr>
      <w:r w:rsidRPr="005514B0">
        <w:rPr>
          <w:i/>
          <w:u w:val="single"/>
        </w:rPr>
        <w:t>parameters</w:t>
      </w:r>
      <w:r w:rsidRPr="00F43E79">
        <w:t xml:space="preserve">: </w:t>
      </w:r>
    </w:p>
    <w:p w:rsidR="002D0DE3" w:rsidRDefault="002D0DE3" w:rsidP="002D0DE3">
      <w:pPr>
        <w:ind w:firstLine="720"/>
      </w:pPr>
      <w:r w:rsidRPr="005514B0">
        <w:t xml:space="preserve">quality metrics object for </w:t>
      </w:r>
      <w:r>
        <w:t>respective classifier</w:t>
      </w:r>
      <w:r w:rsidRPr="005514B0">
        <w:t xml:space="preserve"> </w:t>
      </w:r>
    </w:p>
    <w:p w:rsidR="002D0DE3" w:rsidRDefault="002D0DE3" w:rsidP="002D0DE3">
      <w:pPr>
        <w:pStyle w:val="ListParagraph"/>
        <w:ind w:left="360"/>
      </w:pPr>
      <w:r w:rsidRPr="005514B0">
        <w:t>Prints Accuracy, Precision, Recall, F1-score, Specificity, AUC</w:t>
      </w:r>
      <w:r>
        <w:t xml:space="preserve"> for </w:t>
      </w:r>
      <w:proofErr w:type="spellStart"/>
      <w:r>
        <w:t>BinarySVM</w:t>
      </w:r>
      <w:proofErr w:type="spellEnd"/>
    </w:p>
    <w:p w:rsidR="002D0DE3" w:rsidRPr="005514B0" w:rsidRDefault="002D0DE3" w:rsidP="002D0DE3">
      <w:pPr>
        <w:pStyle w:val="ListParagraph"/>
        <w:ind w:left="360"/>
      </w:pPr>
      <w:r>
        <w:t xml:space="preserve">Prints </w:t>
      </w:r>
      <w:r>
        <w:t>A</w:t>
      </w:r>
      <w:r w:rsidRPr="002D0DE3">
        <w:t xml:space="preserve">ccuracy, error rate, Micro </w:t>
      </w:r>
      <w:proofErr w:type="spellStart"/>
      <w:r w:rsidRPr="002D0DE3">
        <w:t>precision,Micro</w:t>
      </w:r>
      <w:proofErr w:type="spellEnd"/>
      <w:r w:rsidRPr="002D0DE3">
        <w:t xml:space="preserve"> </w:t>
      </w:r>
      <w:proofErr w:type="spellStart"/>
      <w:r w:rsidRPr="002D0DE3">
        <w:t>recall,Micro</w:t>
      </w:r>
      <w:proofErr w:type="spellEnd"/>
      <w:r w:rsidRPr="002D0DE3">
        <w:t xml:space="preserve"> F-</w:t>
      </w:r>
      <w:proofErr w:type="spellStart"/>
      <w:r w:rsidRPr="002D0DE3">
        <w:t>score,Macro</w:t>
      </w:r>
      <w:proofErr w:type="spellEnd"/>
      <w:r w:rsidRPr="002D0DE3">
        <w:t xml:space="preserve"> </w:t>
      </w:r>
      <w:proofErr w:type="spellStart"/>
      <w:r w:rsidRPr="002D0DE3">
        <w:t>precision,Macro</w:t>
      </w:r>
      <w:proofErr w:type="spellEnd"/>
      <w:r w:rsidRPr="002D0DE3">
        <w:t xml:space="preserve"> </w:t>
      </w:r>
      <w:proofErr w:type="spellStart"/>
      <w:r w:rsidRPr="002D0DE3">
        <w:t>recall,Macro</w:t>
      </w:r>
      <w:proofErr w:type="spellEnd"/>
      <w:r w:rsidRPr="002D0DE3">
        <w:t xml:space="preserve"> F-sco</w:t>
      </w:r>
      <w:bookmarkStart w:id="0" w:name="_GoBack"/>
      <w:bookmarkEnd w:id="0"/>
      <w:r w:rsidRPr="002D0DE3">
        <w:t>re</w:t>
      </w:r>
      <w:r>
        <w:t xml:space="preserve"> for </w:t>
      </w:r>
      <w:proofErr w:type="spellStart"/>
      <w:r>
        <w:t>MultiSVM</w:t>
      </w:r>
      <w:proofErr w:type="spellEnd"/>
    </w:p>
    <w:p w:rsidR="005514B0" w:rsidRPr="005514B0" w:rsidRDefault="005514B0" w:rsidP="005514B0"/>
    <w:sectPr w:rsidR="005514B0" w:rsidRPr="005514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9E1B67"/>
    <w:multiLevelType w:val="hybridMultilevel"/>
    <w:tmpl w:val="3238ED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AE74E70"/>
    <w:multiLevelType w:val="hybridMultilevel"/>
    <w:tmpl w:val="57C8F5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310F53"/>
    <w:multiLevelType w:val="hybridMultilevel"/>
    <w:tmpl w:val="FB5A2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B931EB"/>
    <w:multiLevelType w:val="multilevel"/>
    <w:tmpl w:val="767E56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6BBF4A1A"/>
    <w:multiLevelType w:val="hybridMultilevel"/>
    <w:tmpl w:val="092631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wIjS0szcwNjIxMzMyUdpeDU4uLM/DyQAsNaAC5RS+gsAAAA"/>
  </w:docVars>
  <w:rsids>
    <w:rsidRoot w:val="0048207F"/>
    <w:rsid w:val="00040178"/>
    <w:rsid w:val="002D0DE3"/>
    <w:rsid w:val="0048207F"/>
    <w:rsid w:val="005514B0"/>
    <w:rsid w:val="005570DE"/>
    <w:rsid w:val="00721E09"/>
    <w:rsid w:val="00821FFE"/>
    <w:rsid w:val="00A01E0E"/>
    <w:rsid w:val="00A923E4"/>
    <w:rsid w:val="00C44BBE"/>
    <w:rsid w:val="00F43E79"/>
    <w:rsid w:val="00F74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5D702E-2B17-4DDC-AE86-429AC39FE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3E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E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3E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43E7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43E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4</Pages>
  <Words>530</Words>
  <Characters>3670</Characters>
  <Application>Microsoft Office Word</Application>
  <DocSecurity>0</DocSecurity>
  <Lines>117</Lines>
  <Paragraphs>103</Paragraphs>
  <ScaleCrop>false</ScaleCrop>
  <Company>Intel Corporation</Company>
  <LinksUpToDate>false</LinksUpToDate>
  <CharactersWithSpaces>42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esh, Preethi</dc:creator>
  <cp:keywords>CTPClassification=CTP_NT</cp:keywords>
  <dc:description/>
  <cp:lastModifiedBy>Venkatesh, Preethi</cp:lastModifiedBy>
  <cp:revision>7</cp:revision>
  <dcterms:created xsi:type="dcterms:W3CDTF">2017-10-18T17:44:00Z</dcterms:created>
  <dcterms:modified xsi:type="dcterms:W3CDTF">2018-03-28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166fd135-ed14-41b2-bcce-f79d921dfd4e</vt:lpwstr>
  </property>
  <property fmtid="{D5CDD505-2E9C-101B-9397-08002B2CF9AE}" pid="3" name="CTP_TimeStamp">
    <vt:lpwstr>2018-03-28 00:07:3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